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pomme cannell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rofessionnelle,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omposition parfumante (parfum).</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sidRPr="0069446B">
        <w:rPr>
          <w:noProof/>
        </w:rPr>
        <w:t>Peut provoquer une allergie cutané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d-limonene; cinnamaldehyde; α-methylcinnamaldehyde; cinnamyl alcoh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ethyl mal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53-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05-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8-4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82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8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7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meth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39-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1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hexa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68-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3 (par voie orale), H301 (ATE=280 mg/kg de poids corporel)</w:t>
              <w:br/>
              <w:t>Acute Tox. 3 (par voie cutanée), H311 (ATE=820 mg/kg de poids corporel)</w:t>
              <w:br/>
              <w:t>Acute Tox. 3 (par inhalation), H331 (ATE=0,5 mg/l/4h)</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0,994</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llyl hexanoate (123-68-2)</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280 mg/kg de poids corporel Animal: guinea pig, Guideline: OECD Guideline 401 (Acute Oral Toxicity), 95% CL: 246 - 319</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820 mg/kg de poids corporel Animal: rabbit, Guideline: OECD Guideline 402 (Acute Dermal Toxicity), 95% CL: 700 - 94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iethyl malonate (105-53-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15794 mg/kg de poids corporel Animal: rat, Animal sex: male, Guideline: other:</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16960 mg/kg de poids corporel Animal: rabbit, Animal sex: 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α-methylcinnamaldehyde (101-39-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5,34 mg/kg de poids corporel Animal: rat, Animal sex: femal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α-methylcinnamaldehyde (101-39-3)</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125 mg/kg de poids corporel Animal: rat, Animal sex: male, Guideline: other:</w:t>
            </w:r>
          </w:p>
        </w:tc>
      </w:tr>
      <w:tr w14:paraId="2982CE87"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3D56B2" w14:textId="08087C14">
            <w:pPr>
              <w:pStyle w:val="SDSTableTextNormal"/>
              <w:rPr>
                <w:noProof w:val="0"/>
              </w:rPr>
            </w:pPr>
            <w:r w:rsidRPr="0069446B" w:rsidR="00FA7F7F">
              <w:rPr>
                <w:noProof/>
              </w:rPr>
              <w:t>NOAEL (animal/femelle, F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533A663" w14:textId="73E52082">
            <w:pPr>
              <w:pStyle w:val="SDSTableTextNormal"/>
              <w:rPr>
                <w:noProof w:val="0"/>
              </w:rPr>
            </w:pPr>
            <w:r w:rsidRPr="0069446B">
              <w:rPr>
                <w:noProof/>
              </w:rPr>
              <w:t>1200 mg/kg de poids corporel Animal: mouse,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pomme cannell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llyl hexanoate (123-68-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117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4,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7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iethyl malonate (105-53-3)</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02,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08,2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8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α-methylcinnamaldehyde (101-39-3)</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60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9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pomme cannell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llyl hexanoate (123-68-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ethyl malonate (105-53-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tert-butylcyclohexyl acetate (88-4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methylcinnamaldehyde (101-39-3)</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diethyl malonat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llyl hexanoate ; d-limonene ; cinnamaldehyde ; cinnam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3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3</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3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contact cutané.</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ar inhalation.</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pomme cannell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pomme cannell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Date d’émission: 23/04/2026   Version: 2.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880E15E-2B07-4E6C-9A42-3F724353DC34}"/>
</file>

<file path=customXml/itemProps3.xml><?xml version="1.0" encoding="utf-8"?>
<ds:datastoreItem xmlns:ds="http://schemas.openxmlformats.org/officeDocument/2006/customXml" ds:itemID="{A64F8BED-DCC7-4E09-BB03-E1FFC69C5244}"/>
</file>

<file path=customXml/itemProps4.xml><?xml version="1.0" encoding="utf-8"?>
<ds:datastoreItem xmlns:ds="http://schemas.openxmlformats.org/officeDocument/2006/customXml" ds:itemID="{8227DC94-B1D0-4107-BCB4-919B8551EE7B}"/>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